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69112" w14:textId="77777777" w:rsidR="00051B71" w:rsidRDefault="00051B71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b w:val="0"/>
          <w:spacing w:val="0"/>
          <w:szCs w:val="24"/>
        </w:rPr>
      </w:pPr>
    </w:p>
    <w:p w14:paraId="4D5B74ED" w14:textId="4459CCBA" w:rsidR="00C94470" w:rsidRPr="003470E4" w:rsidRDefault="307414BC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 w:rsidRPr="307414BC">
        <w:rPr>
          <w:rFonts w:asciiTheme="minorHAnsi" w:eastAsiaTheme="minorEastAsia" w:hAnsiTheme="minorHAnsi" w:cstheme="minorBidi"/>
          <w:sz w:val="16"/>
          <w:szCs w:val="16"/>
        </w:rPr>
        <w:t>Library Name</w:t>
      </w:r>
    </w:p>
    <w:p w14:paraId="48A17BDE" w14:textId="440FD423" w:rsidR="00C94470" w:rsidRPr="003470E4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>
        <w:rPr>
          <w:rFonts w:asciiTheme="minorHAnsi" w:hAnsiTheme="minorHAnsi"/>
          <w:b w:val="0"/>
          <w:noProof/>
          <w:sz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D7C2F" wp14:editId="7D671908">
                <wp:simplePos x="0" y="0"/>
                <wp:positionH relativeFrom="column">
                  <wp:posOffset>3596640</wp:posOffset>
                </wp:positionH>
                <wp:positionV relativeFrom="paragraph">
                  <wp:posOffset>43180</wp:posOffset>
                </wp:positionV>
                <wp:extent cx="2057400" cy="1257300"/>
                <wp:effectExtent l="0" t="0" r="0" b="127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97D1D5" w14:textId="44221821" w:rsidR="00C94470" w:rsidRPr="00C94470" w:rsidRDefault="00C94470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C94470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&lt;Insert library logo her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BD7C2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3.2pt;margin-top:3.4pt;width:162pt;height:9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" filled="f" stroked="f">
                <v:textbox>
                  <w:txbxContent>
                    <w:p w14:paraId="0397D1D5" w14:textId="44221821" w:rsidR="00C94470" w:rsidRPr="00C94470" w:rsidRDefault="00C94470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C94470">
                        <w:rPr>
                          <w:rFonts w:asciiTheme="minorHAnsi" w:hAnsiTheme="minorHAnsi"/>
                          <w:sz w:val="22"/>
                          <w:szCs w:val="22"/>
                        </w:rPr>
                        <w:t>&lt;Insert library logo here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307414BC">
        <w:rPr>
          <w:rFonts w:asciiTheme="minorHAnsi" w:eastAsiaTheme="minorEastAsia" w:hAnsiTheme="minorHAnsi" w:cstheme="minorBidi"/>
          <w:b w:val="0"/>
          <w:sz w:val="16"/>
          <w:szCs w:val="16"/>
        </w:rPr>
        <w:t>Address</w:t>
      </w:r>
    </w:p>
    <w:p w14:paraId="7619D055" w14:textId="77777777" w:rsidR="00C94470" w:rsidRPr="003470E4" w:rsidRDefault="307414BC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 w:rsidRPr="307414BC">
        <w:rPr>
          <w:rFonts w:asciiTheme="minorHAnsi" w:eastAsiaTheme="minorEastAsia" w:hAnsiTheme="minorHAnsi" w:cstheme="minorBidi"/>
          <w:b w:val="0"/>
          <w:sz w:val="16"/>
          <w:szCs w:val="16"/>
        </w:rPr>
        <w:t>Phone Number</w:t>
      </w:r>
    </w:p>
    <w:p w14:paraId="575A412B" w14:textId="77777777" w:rsidR="00C94470" w:rsidRPr="003470E4" w:rsidRDefault="307414BC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u w:val="single"/>
        </w:rPr>
      </w:pPr>
      <w:r w:rsidRPr="307414BC">
        <w:rPr>
          <w:rFonts w:asciiTheme="minorHAnsi" w:eastAsiaTheme="minorEastAsia" w:hAnsiTheme="minorHAnsi" w:cstheme="minorBidi"/>
          <w:b w:val="0"/>
          <w:sz w:val="16"/>
          <w:szCs w:val="16"/>
        </w:rPr>
        <w:t>Email address</w:t>
      </w:r>
    </w:p>
    <w:p w14:paraId="3C82E4DD" w14:textId="44793CC7" w:rsidR="00C94470" w:rsidRDefault="307414BC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  <w:r w:rsidRPr="307414BC">
        <w:rPr>
          <w:rFonts w:asciiTheme="minorHAnsi" w:eastAsiaTheme="minorEastAsia" w:hAnsiTheme="minorHAnsi" w:cstheme="minorBidi"/>
          <w:b w:val="0"/>
          <w:sz w:val="16"/>
          <w:szCs w:val="16"/>
          <w:u w:val="single"/>
        </w:rPr>
        <w:t>Website</w:t>
      </w:r>
    </w:p>
    <w:p w14:paraId="684B46BC" w14:textId="77777777" w:rsidR="00C94470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</w:p>
    <w:p w14:paraId="7A1D7056" w14:textId="03A64EEC" w:rsidR="00C94470" w:rsidRPr="00C94470" w:rsidRDefault="307414BC" w:rsidP="00C94470">
      <w:pPr>
        <w:pStyle w:val="Title"/>
        <w:ind w:right="1422"/>
        <w:jc w:val="left"/>
        <w:rPr>
          <w:rFonts w:asciiTheme="minorHAnsi" w:hAnsiTheme="minorHAnsi"/>
          <w:sz w:val="36"/>
          <w:szCs w:val="36"/>
        </w:rPr>
      </w:pPr>
      <w:r w:rsidRPr="307414BC">
        <w:rPr>
          <w:rFonts w:asciiTheme="minorHAnsi" w:eastAsiaTheme="minorEastAsia" w:hAnsiTheme="minorHAnsi" w:cstheme="minorBidi"/>
          <w:sz w:val="36"/>
          <w:szCs w:val="36"/>
        </w:rPr>
        <w:t xml:space="preserve">News Release </w:t>
      </w:r>
    </w:p>
    <w:p w14:paraId="247840C4" w14:textId="77777777" w:rsidR="00C94470" w:rsidRDefault="00C94470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b w:val="0"/>
          <w:spacing w:val="0"/>
          <w:szCs w:val="24"/>
        </w:rPr>
      </w:pPr>
    </w:p>
    <w:p w14:paraId="1EAC0F84" w14:textId="77777777" w:rsidR="006934C9" w:rsidRPr="003470E4" w:rsidRDefault="307414BC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rFonts w:asciiTheme="minorHAnsi" w:hAnsiTheme="minorHAnsi"/>
          <w:sz w:val="16"/>
        </w:rPr>
      </w:pPr>
      <w:r w:rsidRPr="307414BC">
        <w:rPr>
          <w:rFonts w:asciiTheme="minorHAnsi" w:eastAsiaTheme="minorEastAsia" w:hAnsiTheme="minorHAnsi" w:cstheme="minorBidi"/>
          <w:sz w:val="16"/>
          <w:szCs w:val="16"/>
        </w:rPr>
        <w:t>Media Contact:</w:t>
      </w:r>
    </w:p>
    <w:p w14:paraId="49DC0129" w14:textId="77777777" w:rsidR="006934C9" w:rsidRPr="003470E4" w:rsidRDefault="307414BC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307414BC">
        <w:rPr>
          <w:rFonts w:asciiTheme="minorHAnsi" w:eastAsiaTheme="minorEastAsia" w:hAnsiTheme="minorHAnsi" w:cstheme="minorBidi"/>
          <w:b w:val="0"/>
          <w:sz w:val="17"/>
          <w:szCs w:val="17"/>
        </w:rPr>
        <w:t>Contact Name</w:t>
      </w:r>
    </w:p>
    <w:p w14:paraId="1825634E" w14:textId="77777777" w:rsidR="006934C9" w:rsidRPr="003470E4" w:rsidRDefault="307414BC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307414BC">
        <w:rPr>
          <w:rFonts w:asciiTheme="minorHAnsi" w:eastAsiaTheme="minorEastAsia" w:hAnsiTheme="minorHAnsi" w:cstheme="minorBidi"/>
          <w:b w:val="0"/>
          <w:sz w:val="17"/>
          <w:szCs w:val="17"/>
        </w:rPr>
        <w:t>Contact Phone Number</w:t>
      </w:r>
    </w:p>
    <w:p w14:paraId="6D5F5FE8" w14:textId="77777777" w:rsidR="006934C9" w:rsidRPr="003470E4" w:rsidRDefault="006934C9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307414BC">
        <w:rPr>
          <w:rFonts w:asciiTheme="minorHAnsi" w:eastAsiaTheme="minorEastAsia" w:hAnsiTheme="minorHAnsi" w:cstheme="minorBidi"/>
          <w:b w:val="0"/>
          <w:sz w:val="17"/>
          <w:szCs w:val="17"/>
        </w:rPr>
        <w:t>Contact email address</w:t>
      </w:r>
      <w:r w:rsidRPr="003470E4">
        <w:rPr>
          <w:rFonts w:asciiTheme="minorHAnsi" w:hAnsiTheme="minorHAnsi"/>
        </w:rPr>
        <w:tab/>
      </w:r>
    </w:p>
    <w:p w14:paraId="7EEF2670" w14:textId="77777777" w:rsidR="006934C9" w:rsidRPr="003470E4" w:rsidRDefault="006934C9" w:rsidP="006934C9">
      <w:pPr>
        <w:pStyle w:val="Title"/>
        <w:jc w:val="left"/>
        <w:rPr>
          <w:rFonts w:asciiTheme="minorHAnsi" w:hAnsiTheme="minorHAnsi" w:cs="Arial"/>
          <w:b w:val="0"/>
          <w:sz w:val="18"/>
          <w:szCs w:val="18"/>
        </w:rPr>
      </w:pPr>
      <w:r w:rsidRPr="003470E4">
        <w:rPr>
          <w:rFonts w:asciiTheme="minorHAnsi" w:hAnsiTheme="minorHAnsi" w:cs="Arial"/>
          <w:b w:val="0"/>
          <w:sz w:val="17"/>
        </w:rPr>
        <w:tab/>
      </w:r>
    </w:p>
    <w:tbl>
      <w:tblPr>
        <w:tblW w:w="955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6934C9" w:rsidRPr="003470E4" w14:paraId="5BECF034" w14:textId="77777777" w:rsidTr="5FF1F592">
        <w:trPr>
          <w:trHeight w:val="1286"/>
        </w:trPr>
        <w:tc>
          <w:tcPr>
            <w:tcW w:w="9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A28AE7" w14:textId="77777777" w:rsidR="006934C9" w:rsidRPr="003470E4" w:rsidRDefault="006934C9" w:rsidP="00AC1869">
            <w:pPr>
              <w:jc w:val="center"/>
              <w:rPr>
                <w:rFonts w:asciiTheme="minorHAnsi" w:hAnsiTheme="minorHAnsi" w:cs="Arial"/>
                <w:b/>
                <w:iCs/>
                <w:sz w:val="20"/>
                <w:szCs w:val="20"/>
              </w:rPr>
            </w:pPr>
          </w:p>
          <w:p w14:paraId="10532071" w14:textId="084F5F71" w:rsidR="00F94C48" w:rsidRDefault="008B41FB" w:rsidP="00CF670A">
            <w:pPr>
              <w:jc w:val="center"/>
              <w:rPr>
                <w:rFonts w:asciiTheme="minorHAnsi" w:hAnsiTheme="minorHAnsi" w:cs="Arial"/>
                <w:b/>
                <w:bCs/>
                <w:sz w:val="28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  <w:highlight w:val="yellow"/>
              </w:rPr>
              <w:t>[</w:t>
            </w:r>
            <w:r w:rsidR="005346EE" w:rsidRPr="307414BC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  <w:highlight w:val="yellow"/>
              </w:rPr>
              <w:t>NAME OF LIBRARY</w:t>
            </w:r>
            <w:r w:rsidRPr="008B41FB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  <w:highlight w:val="yellow"/>
              </w:rPr>
              <w:t>]</w:t>
            </w:r>
            <w:r w:rsidR="005346EE" w:rsidRPr="307414BC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 Provides Online Resource </w:t>
            </w:r>
            <w:r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>O</w:t>
            </w:r>
            <w:r w:rsidR="005346EE" w:rsidRPr="307414BC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ffering </w:t>
            </w:r>
            <w:r w:rsidR="00657810" w:rsidRPr="307414BC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>Extensive Periodical Content</w:t>
            </w:r>
          </w:p>
          <w:p w14:paraId="2A000B41" w14:textId="2FCCC24B" w:rsidR="006934C9" w:rsidRPr="003470E4" w:rsidRDefault="005346EE" w:rsidP="00AC1869">
            <w:pPr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5346EE">
              <w:rPr>
                <w:rFonts w:asciiTheme="minorHAnsi" w:hAnsiTheme="minorHAnsi" w:cs="Arial"/>
                <w:b/>
                <w:bCs/>
                <w:sz w:val="28"/>
              </w:rPr>
              <w:t xml:space="preserve"> </w:t>
            </w:r>
          </w:p>
          <w:p w14:paraId="5A7128B5" w14:textId="60D4964B" w:rsidR="006934C9" w:rsidRDefault="003E0D14">
            <w:pPr>
              <w:jc w:val="center"/>
              <w:rPr>
                <w:rFonts w:asciiTheme="minorHAnsi" w:eastAsiaTheme="minorEastAsia" w:hAnsiTheme="minorHAnsi" w:cstheme="minorBidi"/>
                <w:i/>
                <w:iCs/>
              </w:rPr>
            </w:pPr>
            <w:r>
              <w:rPr>
                <w:rFonts w:asciiTheme="minorHAnsi" w:eastAsiaTheme="minorEastAsia" w:hAnsiTheme="minorHAnsi" w:cstheme="minorBidi"/>
                <w:i/>
                <w:iCs/>
              </w:rPr>
              <w:t>Gale General OneFile</w:t>
            </w:r>
            <w:r w:rsidR="005346EE" w:rsidRPr="5FF1F592">
              <w:rPr>
                <w:rFonts w:asciiTheme="minorHAnsi" w:eastAsiaTheme="minorEastAsia" w:hAnsiTheme="minorHAnsi" w:cstheme="minorBidi"/>
                <w:i/>
                <w:iCs/>
              </w:rPr>
              <w:t xml:space="preserve"> </w:t>
            </w:r>
            <w:r w:rsidR="00657810" w:rsidRPr="5FF1F592">
              <w:rPr>
                <w:rFonts w:asciiTheme="minorHAnsi" w:eastAsiaTheme="minorEastAsia" w:hAnsiTheme="minorHAnsi" w:cstheme="minorBidi"/>
                <w:i/>
                <w:iCs/>
              </w:rPr>
              <w:t xml:space="preserve">includes </w:t>
            </w:r>
            <w:r w:rsidR="5FF1F592" w:rsidRPr="5FF1F592">
              <w:rPr>
                <w:rFonts w:asciiTheme="minorHAnsi" w:eastAsiaTheme="minorEastAsia" w:hAnsiTheme="minorHAnsi" w:cstheme="minorBidi"/>
                <w:i/>
                <w:iCs/>
              </w:rPr>
              <w:t xml:space="preserve">thousands </w:t>
            </w:r>
            <w:r w:rsidR="00657810" w:rsidRPr="5FF1F592">
              <w:rPr>
                <w:rFonts w:asciiTheme="minorHAnsi" w:eastAsiaTheme="minorEastAsia" w:hAnsiTheme="minorHAnsi" w:cstheme="minorBidi"/>
                <w:i/>
                <w:iCs/>
              </w:rPr>
              <w:t xml:space="preserve">of </w:t>
            </w:r>
            <w:r w:rsidR="5FF1F592" w:rsidRPr="5FF1F592">
              <w:rPr>
                <w:rFonts w:asciiTheme="minorHAnsi" w:eastAsiaTheme="minorEastAsia" w:hAnsiTheme="minorHAnsi" w:cstheme="minorBidi"/>
                <w:i/>
                <w:iCs/>
              </w:rPr>
              <w:t xml:space="preserve">cross-searchable </w:t>
            </w:r>
            <w:r w:rsidR="00657810" w:rsidRPr="5FF1F592">
              <w:rPr>
                <w:rFonts w:asciiTheme="minorHAnsi" w:eastAsiaTheme="minorEastAsia" w:hAnsiTheme="minorHAnsi" w:cstheme="minorBidi"/>
                <w:i/>
                <w:iCs/>
              </w:rPr>
              <w:t>general-intere</w:t>
            </w:r>
            <w:r w:rsidR="5FF1F592" w:rsidRPr="5FF1F592">
              <w:rPr>
                <w:rFonts w:asciiTheme="minorHAnsi" w:eastAsiaTheme="minorEastAsia" w:hAnsiTheme="minorHAnsi" w:cstheme="minorBidi"/>
                <w:i/>
                <w:iCs/>
              </w:rPr>
              <w:t xml:space="preserve">st periodicals </w:t>
            </w:r>
            <w:r w:rsidR="00C052A7">
              <w:rPr>
                <w:rFonts w:asciiTheme="minorHAnsi" w:eastAsiaTheme="minorEastAsia" w:hAnsiTheme="minorHAnsi" w:cstheme="minorBidi"/>
                <w:i/>
                <w:iCs/>
              </w:rPr>
              <w:t>and millions of articles</w:t>
            </w:r>
          </w:p>
          <w:p w14:paraId="0412AFBF" w14:textId="680D1F28" w:rsidR="008B41FB" w:rsidRPr="003470E4" w:rsidRDefault="008B41FB">
            <w:pPr>
              <w:jc w:val="center"/>
              <w:rPr>
                <w:rFonts w:asciiTheme="minorHAnsi" w:hAnsiTheme="minorHAnsi" w:cs="Arial"/>
                <w:i/>
                <w:iCs/>
                <w:sz w:val="22"/>
                <w:szCs w:val="22"/>
              </w:rPr>
            </w:pPr>
          </w:p>
        </w:tc>
      </w:tr>
    </w:tbl>
    <w:p w14:paraId="1BE6F828" w14:textId="35BB0FFE" w:rsidR="00657810" w:rsidRPr="008B41FB" w:rsidRDefault="006934C9" w:rsidP="00657810">
      <w:pPr>
        <w:pStyle w:val="NormalWeb"/>
      </w:pPr>
      <w:r w:rsidRPr="5FF1F592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 xml:space="preserve">City, State, Month, Day, </w:t>
      </w:r>
      <w:r w:rsidR="003470E4" w:rsidRPr="5FF1F592">
        <w:rPr>
          <w:rStyle w:val="Strong"/>
          <w:rFonts w:asciiTheme="minorHAnsi" w:eastAsiaTheme="minorEastAsia" w:hAnsiTheme="minorHAnsi" w:cstheme="minorBidi"/>
          <w:color w:val="000000" w:themeColor="text1"/>
          <w:sz w:val="20"/>
          <w:szCs w:val="20"/>
          <w:highlight w:val="yellow"/>
        </w:rPr>
        <w:t>Year</w:t>
      </w:r>
      <w:r w:rsidRPr="5FF1F592">
        <w:rPr>
          <w:rFonts w:asciiTheme="minorHAnsi" w:eastAsiaTheme="minorEastAsia" w:hAnsiTheme="minorHAnsi" w:cstheme="minorBidi"/>
          <w:color w:val="000000" w:themeColor="text1"/>
          <w:sz w:val="20"/>
          <w:szCs w:val="20"/>
          <w:highlight w:val="yellow"/>
        </w:rPr>
        <w:t xml:space="preserve"> – </w:t>
      </w:r>
      <w:r w:rsidR="00C052A7" w:rsidRPr="004637B0">
        <w:rPr>
          <w:rFonts w:asciiTheme="minorHAnsi" w:eastAsiaTheme="minorEastAsia" w:hAnsiTheme="minorHAnsi" w:cstheme="minorBidi"/>
          <w:color w:val="000000" w:themeColor="text1"/>
          <w:sz w:val="20"/>
          <w:szCs w:val="20"/>
          <w:highlight w:val="yellow"/>
        </w:rPr>
        <w:t>[</w:t>
      </w:r>
      <w:r w:rsidR="00BC0640" w:rsidRPr="004637B0">
        <w:rPr>
          <w:rFonts w:asciiTheme="minorHAnsi" w:eastAsiaTheme="minorEastAsia" w:hAnsiTheme="minorHAnsi" w:cstheme="minorBidi"/>
          <w:bCs/>
          <w:color w:val="000000" w:themeColor="text1"/>
          <w:sz w:val="20"/>
          <w:szCs w:val="20"/>
          <w:highlight w:val="yellow"/>
        </w:rPr>
        <w:t>NAME OF TOWN</w:t>
      </w:r>
      <w:r w:rsidR="00C052A7" w:rsidRPr="004637B0">
        <w:rPr>
          <w:rFonts w:asciiTheme="minorHAnsi" w:eastAsiaTheme="minorEastAsia" w:hAnsiTheme="minorHAnsi" w:cstheme="minorBidi"/>
          <w:bCs/>
          <w:color w:val="000000" w:themeColor="text1"/>
          <w:sz w:val="20"/>
          <w:szCs w:val="20"/>
          <w:highlight w:val="yellow"/>
        </w:rPr>
        <w:t>]</w:t>
      </w:r>
      <w:r w:rsidR="00BC0640" w:rsidRPr="5FF1F592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 xml:space="preserve"> residents can now access</w:t>
      </w:r>
      <w:r w:rsidR="00657810" w:rsidRPr="5FF1F592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 xml:space="preserve"> an expansive general-interest database wit</w:t>
      </w:r>
      <w:r w:rsidR="00B6575B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>h more than</w:t>
      </w:r>
      <w:r w:rsidR="00657810" w:rsidRPr="5FF1F592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 xml:space="preserve"> 8,000 titles, for free. </w:t>
      </w:r>
      <w:hyperlink r:id="rId11" w:history="1">
        <w:r w:rsidR="003E0D14">
          <w:rPr>
            <w:rStyle w:val="Hyperlink"/>
            <w:rFonts w:asciiTheme="minorHAnsi" w:eastAsiaTheme="minorEastAsia" w:hAnsiTheme="minorHAnsi" w:cstheme="minorBidi"/>
            <w:i/>
            <w:iCs/>
            <w:sz w:val="20"/>
            <w:szCs w:val="20"/>
          </w:rPr>
          <w:t>Gale Gener</w:t>
        </w:r>
        <w:bookmarkStart w:id="0" w:name="_GoBack"/>
        <w:bookmarkEnd w:id="0"/>
        <w:r w:rsidR="003E0D14">
          <w:rPr>
            <w:rStyle w:val="Hyperlink"/>
            <w:rFonts w:asciiTheme="minorHAnsi" w:eastAsiaTheme="minorEastAsia" w:hAnsiTheme="minorHAnsi" w:cstheme="minorBidi"/>
            <w:i/>
            <w:iCs/>
            <w:sz w:val="20"/>
            <w:szCs w:val="20"/>
          </w:rPr>
          <w:t>al OneFile</w:t>
        </w:r>
      </w:hyperlink>
      <w:r w:rsidR="00C052A7" w:rsidRPr="00C052A7">
        <w:rPr>
          <w:rFonts w:asciiTheme="minorHAnsi" w:eastAsiaTheme="minorEastAsia" w:hAnsiTheme="minorHAnsi" w:cstheme="minorBidi"/>
          <w:iCs/>
          <w:color w:val="000000" w:themeColor="text1"/>
          <w:sz w:val="20"/>
          <w:szCs w:val="20"/>
        </w:rPr>
        <w:t>, from Gale, a Cengage company</w:t>
      </w:r>
      <w:r w:rsidR="00657810" w:rsidRPr="5FF1F592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 xml:space="preserve"> offers a</w:t>
      </w:r>
      <w:r w:rsidR="00657810" w:rsidRPr="5FF1F592">
        <w:rPr>
          <w:rFonts w:asciiTheme="minorHAnsi" w:eastAsiaTheme="minorEastAsia" w:hAnsiTheme="minorHAnsi" w:cstheme="minorBidi"/>
          <w:sz w:val="20"/>
          <w:szCs w:val="20"/>
        </w:rPr>
        <w:t xml:space="preserve"> robust collection of magazines and journals tha</w:t>
      </w:r>
      <w:r w:rsidR="008B41FB">
        <w:rPr>
          <w:rFonts w:asciiTheme="minorHAnsi" w:eastAsiaTheme="minorEastAsia" w:hAnsiTheme="minorHAnsi" w:cstheme="minorBidi"/>
          <w:sz w:val="20"/>
          <w:szCs w:val="20"/>
        </w:rPr>
        <w:t>t includes reference, newspaper</w:t>
      </w:r>
      <w:r w:rsidR="00657810" w:rsidRPr="5FF1F592">
        <w:rPr>
          <w:rFonts w:asciiTheme="minorHAnsi" w:eastAsiaTheme="minorEastAsia" w:hAnsiTheme="minorHAnsi" w:cstheme="minorBidi"/>
          <w:sz w:val="20"/>
          <w:szCs w:val="20"/>
        </w:rPr>
        <w:t xml:space="preserve"> and audio content.</w:t>
      </w:r>
    </w:p>
    <w:p w14:paraId="6BC6F75F" w14:textId="2B6034CC" w:rsidR="5FF1F592" w:rsidRPr="00C052A7" w:rsidRDefault="003E0D14" w:rsidP="5FF1F592">
      <w:pPr>
        <w:pStyle w:val="NormalWeb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i/>
          <w:iCs/>
          <w:color w:val="000000" w:themeColor="text1"/>
          <w:sz w:val="20"/>
          <w:szCs w:val="20"/>
        </w:rPr>
        <w:t>Gale General OneFile</w:t>
      </w:r>
      <w:r w:rsidR="00657810" w:rsidRPr="5FF1F592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 xml:space="preserve"> provides </w:t>
      </w:r>
      <w:r w:rsidR="00657810" w:rsidRPr="5FF1F592">
        <w:rPr>
          <w:rFonts w:asciiTheme="minorHAnsi" w:eastAsiaTheme="minorEastAsia" w:hAnsiTheme="minorHAnsi" w:cstheme="minorBidi"/>
          <w:sz w:val="20"/>
          <w:szCs w:val="20"/>
        </w:rPr>
        <w:t xml:space="preserve">millions of articles available in both PDF and HTML </w:t>
      </w:r>
      <w:proofErr w:type="gramStart"/>
      <w:r w:rsidR="00657810" w:rsidRPr="5FF1F592">
        <w:rPr>
          <w:rFonts w:asciiTheme="minorHAnsi" w:eastAsiaTheme="minorEastAsia" w:hAnsiTheme="minorHAnsi" w:cstheme="minorBidi"/>
          <w:sz w:val="20"/>
          <w:szCs w:val="20"/>
        </w:rPr>
        <w:t>full-text</w:t>
      </w:r>
      <w:proofErr w:type="gramEnd"/>
      <w:r w:rsidR="00657810" w:rsidRPr="5FF1F592">
        <w:rPr>
          <w:rFonts w:asciiTheme="minorHAnsi" w:eastAsiaTheme="minorEastAsia" w:hAnsiTheme="minorHAnsi" w:cstheme="minorBidi"/>
          <w:sz w:val="20"/>
          <w:szCs w:val="20"/>
        </w:rPr>
        <w:t xml:space="preserve"> to serve a wide audience of readers.</w:t>
      </w:r>
      <w:r w:rsidR="004637B0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="00C052A7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>The database</w:t>
      </w:r>
      <w:r w:rsidR="00C052A7" w:rsidRPr="00C052A7">
        <w:rPr>
          <w:rFonts w:asciiTheme="minorHAnsi" w:eastAsiaTheme="minorEastAsia" w:hAnsiTheme="minorHAnsi" w:cstheme="minorBidi"/>
          <w:color w:val="000000" w:themeColor="text1"/>
          <w:sz w:val="20"/>
          <w:szCs w:val="20"/>
        </w:rPr>
        <w:t xml:space="preserve"> allows researchers to find the information they want quickly. With intuitive searching that mirrors Internet searches, users can easily tap into sources that are guaranteed for quality.</w:t>
      </w:r>
    </w:p>
    <w:p w14:paraId="6A9B06E6" w14:textId="02634678" w:rsidR="5FF1F592" w:rsidRPr="008B41FB" w:rsidRDefault="009517E5" w:rsidP="5FF1F592">
      <w:pPr>
        <w:pStyle w:val="NormalWeb"/>
        <w:rPr>
          <w:rFonts w:asciiTheme="minorHAnsi" w:hAnsiTheme="minorHAnsi" w:cs="Arial"/>
          <w:sz w:val="20"/>
          <w:szCs w:val="20"/>
        </w:rPr>
      </w:pPr>
      <w:r w:rsidRPr="00B6575B">
        <w:rPr>
          <w:rFonts w:asciiTheme="minorHAnsi" w:eastAsiaTheme="minorEastAsia" w:hAnsiTheme="minorHAnsi" w:cstheme="minorBidi"/>
          <w:sz w:val="20"/>
          <w:szCs w:val="20"/>
        </w:rPr>
        <w:t>“</w:t>
      </w:r>
      <w:r w:rsidR="00657810" w:rsidRPr="5FF1F592">
        <w:rPr>
          <w:rFonts w:asciiTheme="minorHAnsi" w:eastAsiaTheme="minorEastAsia" w:hAnsiTheme="minorHAnsi" w:cstheme="minorBidi"/>
          <w:i/>
          <w:iCs/>
          <w:sz w:val="20"/>
          <w:szCs w:val="20"/>
        </w:rPr>
        <w:t>General One File</w:t>
      </w:r>
      <w:r w:rsidRPr="00B6575B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Pr="5FF1F592">
        <w:rPr>
          <w:rFonts w:asciiTheme="minorHAnsi" w:eastAsiaTheme="minorEastAsia" w:hAnsiTheme="minorHAnsi" w:cstheme="minorBidi"/>
          <w:sz w:val="20"/>
          <w:szCs w:val="20"/>
        </w:rPr>
        <w:t xml:space="preserve">can be used by library patrons of all ages for </w:t>
      </w:r>
      <w:r w:rsidR="00657810" w:rsidRPr="5FF1F592">
        <w:rPr>
          <w:rFonts w:asciiTheme="minorHAnsi" w:eastAsiaTheme="minorEastAsia" w:hAnsiTheme="minorHAnsi" w:cstheme="minorBidi"/>
          <w:sz w:val="20"/>
          <w:szCs w:val="20"/>
        </w:rPr>
        <w:t>any type of research need</w:t>
      </w:r>
      <w:r w:rsidRPr="5FF1F592">
        <w:rPr>
          <w:rFonts w:asciiTheme="minorHAnsi" w:eastAsiaTheme="minorEastAsia" w:hAnsiTheme="minorHAnsi" w:cstheme="minorBidi"/>
          <w:sz w:val="20"/>
          <w:szCs w:val="20"/>
        </w:rPr>
        <w:t xml:space="preserve">,” said </w:t>
      </w:r>
      <w:r w:rsidR="00C052A7" w:rsidRPr="004637B0">
        <w:rPr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 w:rsidRPr="004637B0">
        <w:rPr>
          <w:rFonts w:asciiTheme="minorHAnsi" w:eastAsiaTheme="minorEastAsia" w:hAnsiTheme="minorHAnsi" w:cstheme="minorBidi"/>
          <w:bCs/>
          <w:sz w:val="20"/>
          <w:szCs w:val="20"/>
          <w:highlight w:val="yellow"/>
        </w:rPr>
        <w:t>NAME OF LIBRARY DIRECTOR</w:t>
      </w:r>
      <w:r w:rsidR="00C052A7" w:rsidRPr="004637B0">
        <w:rPr>
          <w:rFonts w:asciiTheme="minorHAnsi" w:eastAsiaTheme="minorEastAsia" w:hAnsiTheme="minorHAnsi" w:cstheme="minorBidi"/>
          <w:bCs/>
          <w:sz w:val="20"/>
          <w:szCs w:val="20"/>
          <w:highlight w:val="yellow"/>
        </w:rPr>
        <w:t>]</w:t>
      </w:r>
      <w:r w:rsidRPr="5FF1F592">
        <w:rPr>
          <w:rFonts w:asciiTheme="minorHAnsi" w:eastAsiaTheme="minorEastAsia" w:hAnsiTheme="minorHAnsi" w:cstheme="minorBidi"/>
          <w:sz w:val="20"/>
          <w:szCs w:val="20"/>
        </w:rPr>
        <w:t>. “It is a valuable tool in supporting th</w:t>
      </w:r>
      <w:r w:rsidR="00657810" w:rsidRPr="5FF1F592">
        <w:rPr>
          <w:rFonts w:asciiTheme="minorHAnsi" w:eastAsiaTheme="minorEastAsia" w:hAnsiTheme="minorHAnsi" w:cstheme="minorBidi"/>
          <w:sz w:val="20"/>
          <w:szCs w:val="20"/>
        </w:rPr>
        <w:t>e kinds of general-interest research our patrons our doing in our library</w:t>
      </w:r>
      <w:r w:rsidRPr="5FF1F592">
        <w:rPr>
          <w:rFonts w:asciiTheme="minorHAnsi" w:eastAsiaTheme="minorEastAsia" w:hAnsiTheme="minorHAnsi" w:cstheme="minorBidi"/>
          <w:sz w:val="20"/>
          <w:szCs w:val="20"/>
        </w:rPr>
        <w:t>.”</w:t>
      </w:r>
    </w:p>
    <w:p w14:paraId="018864B6" w14:textId="3D1E94E5" w:rsidR="5FF1F592" w:rsidRPr="008B41FB" w:rsidRDefault="5FF1F592" w:rsidP="5FF1F592">
      <w:pPr>
        <w:pStyle w:val="NormalWeb"/>
        <w:rPr>
          <w:rFonts w:asciiTheme="minorHAnsi" w:hAnsiTheme="minorHAnsi"/>
          <w:sz w:val="20"/>
          <w:szCs w:val="20"/>
        </w:rPr>
      </w:pPr>
      <w:r w:rsidRPr="5FF1F592">
        <w:rPr>
          <w:rFonts w:asciiTheme="minorHAnsi" w:eastAsiaTheme="minorEastAsia" w:hAnsiTheme="minorHAnsi" w:cstheme="minorBidi"/>
          <w:sz w:val="20"/>
          <w:szCs w:val="20"/>
        </w:rPr>
        <w:t>Integrated with G Suite for Education and Microsoft, users can save, share and download content fro</w:t>
      </w:r>
      <w:r w:rsidR="00D60498">
        <w:rPr>
          <w:rFonts w:asciiTheme="minorHAnsi" w:eastAsiaTheme="minorEastAsia" w:hAnsiTheme="minorHAnsi" w:cstheme="minorBidi"/>
          <w:sz w:val="20"/>
          <w:szCs w:val="20"/>
        </w:rPr>
        <w:t>m anywhere and on any device wi</w:t>
      </w:r>
      <w:r w:rsidRPr="5FF1F592">
        <w:rPr>
          <w:rFonts w:asciiTheme="minorHAnsi" w:eastAsiaTheme="minorEastAsia" w:hAnsiTheme="minorHAnsi" w:cstheme="minorBidi"/>
          <w:sz w:val="20"/>
          <w:szCs w:val="20"/>
        </w:rPr>
        <w:t>th Gmail, Drive, Docs, OneNote, OneDrive, and more.</w:t>
      </w:r>
    </w:p>
    <w:p w14:paraId="26CB9C9F" w14:textId="4881A018" w:rsidR="006934C9" w:rsidRPr="003470E4" w:rsidRDefault="00C052A7" w:rsidP="00B6575B">
      <w:pPr>
        <w:spacing w:before="100" w:beforeAutospacing="1" w:after="100" w:afterAutospacing="1" w:line="270" w:lineRule="atLeast"/>
        <w:rPr>
          <w:rFonts w:asciiTheme="minorHAnsi" w:hAnsiTheme="minorHAnsi" w:cs="Arial"/>
          <w:sz w:val="20"/>
          <w:szCs w:val="20"/>
        </w:rPr>
      </w:pPr>
      <w:r w:rsidRPr="004637B0">
        <w:rPr>
          <w:rFonts w:asciiTheme="minorHAnsi" w:eastAsiaTheme="minorEastAsia" w:hAnsiTheme="minorHAnsi" w:cstheme="minorBidi"/>
          <w:bCs/>
          <w:sz w:val="20"/>
          <w:szCs w:val="20"/>
          <w:highlight w:val="yellow"/>
        </w:rPr>
        <w:t>[</w:t>
      </w:r>
      <w:r w:rsidR="006934C9" w:rsidRPr="004637B0">
        <w:rPr>
          <w:rFonts w:asciiTheme="minorHAnsi" w:eastAsiaTheme="minorEastAsia" w:hAnsiTheme="minorHAnsi" w:cstheme="minorBidi"/>
          <w:bCs/>
          <w:sz w:val="20"/>
          <w:szCs w:val="20"/>
          <w:highlight w:val="yellow"/>
        </w:rPr>
        <w:t>NAME OF TOWN</w:t>
      </w:r>
      <w:r w:rsidRPr="004637B0">
        <w:rPr>
          <w:rFonts w:asciiTheme="minorHAnsi" w:eastAsiaTheme="minorEastAsia" w:hAnsiTheme="minorHAnsi" w:cstheme="minorBidi"/>
          <w:bCs/>
          <w:sz w:val="20"/>
          <w:szCs w:val="20"/>
          <w:highlight w:val="yellow"/>
        </w:rPr>
        <w:t>]</w:t>
      </w:r>
      <w:r w:rsidR="006934C9" w:rsidRPr="5FF1F592">
        <w:rPr>
          <w:rFonts w:asciiTheme="minorHAnsi" w:eastAsiaTheme="minorEastAsia" w:hAnsiTheme="minorHAnsi" w:cstheme="minorBidi"/>
          <w:sz w:val="20"/>
          <w:szCs w:val="20"/>
        </w:rPr>
        <w:t xml:space="preserve"> residents can access</w:t>
      </w:r>
      <w:r w:rsidR="00CF670A" w:rsidRPr="5FF1F592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="003E0D14">
        <w:rPr>
          <w:rFonts w:asciiTheme="minorHAnsi" w:eastAsiaTheme="minorEastAsia" w:hAnsiTheme="minorHAnsi" w:cstheme="minorBidi"/>
          <w:i/>
          <w:iCs/>
          <w:sz w:val="20"/>
          <w:szCs w:val="20"/>
        </w:rPr>
        <w:t>Gale General OneFile</w:t>
      </w:r>
      <w:r w:rsidR="00850DC1" w:rsidRPr="5FF1F592">
        <w:rPr>
          <w:rFonts w:asciiTheme="minorHAnsi" w:eastAsiaTheme="minorEastAsia" w:hAnsiTheme="minorHAnsi" w:cstheme="minorBidi"/>
          <w:i/>
          <w:iCs/>
          <w:sz w:val="20"/>
          <w:szCs w:val="20"/>
        </w:rPr>
        <w:t xml:space="preserve"> </w:t>
      </w:r>
      <w:r w:rsidR="006252B4" w:rsidRPr="5FF1F592">
        <w:rPr>
          <w:rFonts w:asciiTheme="minorHAnsi" w:eastAsiaTheme="minorEastAsia" w:hAnsiTheme="minorHAnsi" w:cstheme="minorBidi"/>
          <w:sz w:val="20"/>
          <w:szCs w:val="20"/>
        </w:rPr>
        <w:t xml:space="preserve">24/7, on any device by </w:t>
      </w:r>
      <w:r w:rsidR="006934C9" w:rsidRPr="5FF1F592">
        <w:rPr>
          <w:rFonts w:asciiTheme="minorHAnsi" w:eastAsiaTheme="minorEastAsia" w:hAnsiTheme="minorHAnsi" w:cstheme="minorBidi"/>
          <w:sz w:val="20"/>
          <w:szCs w:val="20"/>
        </w:rPr>
        <w:t xml:space="preserve">visiting the library’s website </w:t>
      </w:r>
      <w:r w:rsidR="006934C9" w:rsidRPr="5FF1F592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[INSERT LINK].</w:t>
      </w:r>
      <w:r w:rsidR="006934C9" w:rsidRPr="5FF1F592">
        <w:rPr>
          <w:rFonts w:asciiTheme="minorHAnsi" w:eastAsiaTheme="minorEastAsia" w:hAnsiTheme="minorHAnsi" w:cstheme="minorBidi"/>
          <w:b/>
          <w:bCs/>
          <w:sz w:val="20"/>
          <w:szCs w:val="20"/>
        </w:rPr>
        <w:t xml:space="preserve"> </w:t>
      </w:r>
    </w:p>
    <w:p w14:paraId="6C4437A8" w14:textId="480C24EF" w:rsidR="006934C9" w:rsidRPr="003470E4" w:rsidRDefault="307414BC" w:rsidP="006934C9">
      <w:pPr>
        <w:rPr>
          <w:rFonts w:asciiTheme="minorHAnsi" w:hAnsiTheme="minorHAnsi" w:cs="Arial"/>
          <w:sz w:val="20"/>
          <w:szCs w:val="20"/>
        </w:rPr>
      </w:pPr>
      <w:r w:rsidRPr="307414BC">
        <w:rPr>
          <w:rFonts w:asciiTheme="minorHAnsi" w:eastAsiaTheme="minorEastAsia" w:hAnsiTheme="minorHAnsi" w:cstheme="minorBidi"/>
          <w:sz w:val="20"/>
          <w:szCs w:val="20"/>
        </w:rPr>
        <w:t xml:space="preserve">For questions or more information, please contact </w:t>
      </w:r>
      <w:r w:rsidR="00C052A7" w:rsidRPr="004637B0">
        <w:rPr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 w:rsidRPr="004637B0">
        <w:rPr>
          <w:rFonts w:asciiTheme="minorHAnsi" w:eastAsiaTheme="minorEastAsia" w:hAnsiTheme="minorHAnsi" w:cstheme="minorBidi"/>
          <w:bCs/>
          <w:sz w:val="20"/>
          <w:szCs w:val="20"/>
          <w:highlight w:val="yellow"/>
        </w:rPr>
        <w:t>LIST YOUR LIBRARY CONTACT</w:t>
      </w:r>
      <w:r w:rsidR="00C052A7" w:rsidRPr="004637B0">
        <w:rPr>
          <w:rFonts w:asciiTheme="minorHAnsi" w:eastAsiaTheme="minorEastAsia" w:hAnsiTheme="minorHAnsi" w:cstheme="minorBidi"/>
          <w:bCs/>
          <w:sz w:val="20"/>
          <w:szCs w:val="20"/>
          <w:highlight w:val="yellow"/>
        </w:rPr>
        <w:t>]</w:t>
      </w:r>
      <w:r w:rsidRPr="307414BC">
        <w:rPr>
          <w:rFonts w:asciiTheme="minorHAnsi" w:eastAsiaTheme="minorEastAsia" w:hAnsiTheme="minorHAnsi" w:cstheme="minorBidi"/>
          <w:sz w:val="20"/>
          <w:szCs w:val="20"/>
          <w:highlight w:val="yellow"/>
        </w:rPr>
        <w:t>.</w:t>
      </w:r>
    </w:p>
    <w:p w14:paraId="10181534" w14:textId="77777777" w:rsidR="006934C9" w:rsidRPr="003470E4" w:rsidRDefault="006934C9" w:rsidP="006934C9">
      <w:pPr>
        <w:rPr>
          <w:rFonts w:asciiTheme="minorHAnsi" w:hAnsiTheme="minorHAnsi" w:cs="Arial"/>
          <w:sz w:val="20"/>
          <w:szCs w:val="20"/>
        </w:rPr>
      </w:pPr>
    </w:p>
    <w:p w14:paraId="06F23865" w14:textId="77777777" w:rsidR="006934C9" w:rsidRPr="003470E4" w:rsidRDefault="006934C9" w:rsidP="006934C9">
      <w:pPr>
        <w:rPr>
          <w:rStyle w:val="Strong"/>
          <w:rFonts w:asciiTheme="minorHAnsi" w:hAnsiTheme="minorHAnsi" w:cs="Arial"/>
          <w:sz w:val="20"/>
          <w:szCs w:val="18"/>
        </w:rPr>
      </w:pPr>
    </w:p>
    <w:p w14:paraId="156A3FA1" w14:textId="32BFEC9C" w:rsidR="006934C9" w:rsidRPr="003470E4" w:rsidRDefault="307414BC" w:rsidP="006934C9">
      <w:pPr>
        <w:rPr>
          <w:rStyle w:val="Strong"/>
          <w:rFonts w:asciiTheme="minorHAnsi" w:hAnsiTheme="minorHAnsi" w:cs="Arial"/>
          <w:sz w:val="20"/>
          <w:szCs w:val="20"/>
        </w:rPr>
      </w:pPr>
      <w:r w:rsidRPr="307414BC">
        <w:rPr>
          <w:rStyle w:val="Strong"/>
          <w:rFonts w:asciiTheme="minorHAnsi" w:eastAsiaTheme="minorEastAsia" w:hAnsiTheme="minorHAnsi" w:cstheme="minorBidi"/>
          <w:sz w:val="20"/>
          <w:szCs w:val="20"/>
        </w:rPr>
        <w:t xml:space="preserve">About </w:t>
      </w:r>
      <w:r w:rsidR="00C052A7" w:rsidRPr="00C052A7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 w:rsidRPr="00C052A7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>NAME OF LIBRARY</w:t>
      </w:r>
      <w:r w:rsidR="00C052A7" w:rsidRPr="00C052A7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>]</w:t>
      </w:r>
    </w:p>
    <w:p w14:paraId="2817BB29" w14:textId="77777777" w:rsidR="006934C9" w:rsidRPr="003470E4" w:rsidRDefault="006934C9" w:rsidP="006934C9">
      <w:pPr>
        <w:rPr>
          <w:rStyle w:val="Strong"/>
          <w:rFonts w:asciiTheme="minorHAnsi" w:hAnsiTheme="minorHAnsi" w:cs="Arial"/>
          <w:sz w:val="20"/>
          <w:szCs w:val="20"/>
        </w:rPr>
      </w:pPr>
    </w:p>
    <w:p w14:paraId="3173EC29" w14:textId="77777777" w:rsidR="006934C9" w:rsidRPr="003470E4" w:rsidRDefault="307414BC" w:rsidP="006934C9">
      <w:pPr>
        <w:rPr>
          <w:rFonts w:asciiTheme="minorHAnsi" w:hAnsiTheme="minorHAnsi" w:cs="Arial"/>
          <w:sz w:val="20"/>
          <w:szCs w:val="20"/>
        </w:rPr>
      </w:pPr>
      <w:r w:rsidRPr="307414BC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>Include your library’s standard boilerplate paragraph (“About Us”).</w:t>
      </w:r>
    </w:p>
    <w:p w14:paraId="4737B9AF" w14:textId="77777777" w:rsidR="006934C9" w:rsidRPr="003470E4" w:rsidRDefault="006934C9" w:rsidP="006934C9">
      <w:pPr>
        <w:rPr>
          <w:rFonts w:asciiTheme="minorHAnsi" w:hAnsiTheme="minorHAnsi" w:cs="Arial"/>
          <w:sz w:val="20"/>
          <w:szCs w:val="20"/>
        </w:rPr>
      </w:pPr>
    </w:p>
    <w:p w14:paraId="6F05AF09" w14:textId="71E820A9" w:rsidR="000D6DCF" w:rsidRPr="003470E4" w:rsidRDefault="000D6DCF" w:rsidP="00456DA6">
      <w:pPr>
        <w:spacing w:before="100" w:beforeAutospacing="1" w:after="100" w:afterAutospacing="1"/>
        <w:rPr>
          <w:rFonts w:asciiTheme="minorHAnsi" w:hAnsiTheme="minorHAnsi"/>
          <w:sz w:val="22"/>
          <w:szCs w:val="22"/>
        </w:rPr>
      </w:pPr>
    </w:p>
    <w:sectPr w:rsidR="000D6DCF" w:rsidRPr="003470E4" w:rsidSect="00051B71">
      <w:headerReference w:type="default" r:id="rId12"/>
      <w:pgSz w:w="12240" w:h="15840"/>
      <w:pgMar w:top="1440" w:right="1440" w:bottom="1440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00D9F" w14:textId="77777777" w:rsidR="00F7068D" w:rsidRDefault="00F7068D" w:rsidP="00C77D57">
      <w:r>
        <w:separator/>
      </w:r>
    </w:p>
  </w:endnote>
  <w:endnote w:type="continuationSeparator" w:id="0">
    <w:p w14:paraId="3BCA9D93" w14:textId="77777777" w:rsidR="00F7068D" w:rsidRDefault="00F7068D" w:rsidP="00C77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2C6A8" w14:textId="77777777" w:rsidR="00F7068D" w:rsidRDefault="00F7068D" w:rsidP="00C77D57">
      <w:r>
        <w:separator/>
      </w:r>
    </w:p>
  </w:footnote>
  <w:footnote w:type="continuationSeparator" w:id="0">
    <w:p w14:paraId="7E87266E" w14:textId="77777777" w:rsidR="00F7068D" w:rsidRDefault="00F7068D" w:rsidP="00C77D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DFB41" w14:textId="31A6C8BF" w:rsidR="00C77D57" w:rsidRDefault="00B6575B" w:rsidP="00C94470">
    <w:pPr>
      <w:pStyle w:val="Header"/>
      <w:jc w:val="both"/>
    </w:pPr>
    <w:r>
      <w:rPr>
        <w:noProof/>
      </w:rPr>
      <w:drawing>
        <wp:inline distT="0" distB="0" distL="0" distR="0" wp14:anchorId="46E01BBB" wp14:editId="3BF8DA56">
          <wp:extent cx="1506324" cy="4572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ale_Logo_CMY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4470">
      <w:tab/>
    </w:r>
    <w:r w:rsidR="00351877">
      <w:t xml:space="preserve">                         </w:t>
    </w:r>
    <w:r w:rsidR="00CF670A">
      <w:t xml:space="preserve">    </w:t>
    </w:r>
    <w:r w:rsidR="00B45DFB">
      <w:t xml:space="preserve">                      </w:t>
    </w:r>
    <w:r w:rsidR="00CF670A">
      <w:t xml:space="preserve">         </w:t>
    </w:r>
    <w:r w:rsidR="00B45DFB">
      <w:t xml:space="preserve">          </w:t>
    </w:r>
    <w:r w:rsidR="00CF670A">
      <w:t xml:space="preserve">   </w:t>
    </w:r>
    <w:r w:rsidR="00351877">
      <w:t xml:space="preserve">      </w:t>
    </w:r>
    <w:r>
      <w:rPr>
        <w:noProof/>
      </w:rPr>
      <w:drawing>
        <wp:inline distT="0" distB="0" distL="0" distR="0" wp14:anchorId="667009C5" wp14:editId="3BB33100">
          <wp:extent cx="1066475" cy="455202"/>
          <wp:effectExtent l="0" t="0" r="635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ktorpey/Downloads/itof-web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066475" cy="4552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51877">
      <w:t xml:space="preserve">    </w:t>
    </w:r>
    <w:r w:rsidR="00C94470">
      <w:tab/>
    </w:r>
    <w:r w:rsidR="00351877">
      <w:t xml:space="preserve"> </w:t>
    </w:r>
    <w:r w:rsidR="001B05AF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0B44B5A"/>
    <w:multiLevelType w:val="multilevel"/>
    <w:tmpl w:val="00DC7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7C5088"/>
    <w:multiLevelType w:val="multilevel"/>
    <w:tmpl w:val="52C81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D42A43"/>
    <w:multiLevelType w:val="hybridMultilevel"/>
    <w:tmpl w:val="14346730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45476F8C"/>
    <w:multiLevelType w:val="multilevel"/>
    <w:tmpl w:val="487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B30930"/>
    <w:multiLevelType w:val="hybridMultilevel"/>
    <w:tmpl w:val="50D67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1EB4CE7"/>
    <w:multiLevelType w:val="hybridMultilevel"/>
    <w:tmpl w:val="1CA40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404603"/>
    <w:multiLevelType w:val="hybridMultilevel"/>
    <w:tmpl w:val="253C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097B5D"/>
    <w:multiLevelType w:val="hybridMultilevel"/>
    <w:tmpl w:val="669281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FD663C"/>
    <w:multiLevelType w:val="hybridMultilevel"/>
    <w:tmpl w:val="AB74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08485F"/>
    <w:multiLevelType w:val="hybridMultilevel"/>
    <w:tmpl w:val="54CC88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3"/>
  </w:num>
  <w:num w:numId="7">
    <w:abstractNumId w:val="7"/>
  </w:num>
  <w:num w:numId="8">
    <w:abstractNumId w:val="9"/>
  </w:num>
  <w:num w:numId="9">
    <w:abstractNumId w:val="6"/>
  </w:num>
  <w:num w:numId="10">
    <w:abstractNumId w:val="1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sbA0MTc1NzUwMzNW0lEKTi0uzszPAykwrAUAjz1/bSwAAAA="/>
  </w:docVars>
  <w:rsids>
    <w:rsidRoot w:val="00B47C0F"/>
    <w:rsid w:val="00003043"/>
    <w:rsid w:val="00036877"/>
    <w:rsid w:val="000437EA"/>
    <w:rsid w:val="00047922"/>
    <w:rsid w:val="00051B71"/>
    <w:rsid w:val="00053A6A"/>
    <w:rsid w:val="000558DC"/>
    <w:rsid w:val="000560D8"/>
    <w:rsid w:val="00071808"/>
    <w:rsid w:val="00074974"/>
    <w:rsid w:val="000915A9"/>
    <w:rsid w:val="000D6DCF"/>
    <w:rsid w:val="00111D8F"/>
    <w:rsid w:val="00112B9C"/>
    <w:rsid w:val="00127B5C"/>
    <w:rsid w:val="001313A9"/>
    <w:rsid w:val="00135B12"/>
    <w:rsid w:val="001549F8"/>
    <w:rsid w:val="001769A2"/>
    <w:rsid w:val="001847F8"/>
    <w:rsid w:val="001850C1"/>
    <w:rsid w:val="00190B7B"/>
    <w:rsid w:val="00193032"/>
    <w:rsid w:val="001962F8"/>
    <w:rsid w:val="001A34A7"/>
    <w:rsid w:val="001A387B"/>
    <w:rsid w:val="001B05AF"/>
    <w:rsid w:val="001B255C"/>
    <w:rsid w:val="001B5170"/>
    <w:rsid w:val="001E28CA"/>
    <w:rsid w:val="001F37A9"/>
    <w:rsid w:val="00204EE4"/>
    <w:rsid w:val="00221A7C"/>
    <w:rsid w:val="002375C6"/>
    <w:rsid w:val="0023772A"/>
    <w:rsid w:val="00237DB7"/>
    <w:rsid w:val="00280367"/>
    <w:rsid w:val="00285F5D"/>
    <w:rsid w:val="002D1A1A"/>
    <w:rsid w:val="002E7034"/>
    <w:rsid w:val="0030554F"/>
    <w:rsid w:val="003063AF"/>
    <w:rsid w:val="00307900"/>
    <w:rsid w:val="003174F9"/>
    <w:rsid w:val="00332BAF"/>
    <w:rsid w:val="003470E4"/>
    <w:rsid w:val="00347C88"/>
    <w:rsid w:val="00351823"/>
    <w:rsid w:val="00351877"/>
    <w:rsid w:val="0036157A"/>
    <w:rsid w:val="00375E4E"/>
    <w:rsid w:val="003B6978"/>
    <w:rsid w:val="003C65B4"/>
    <w:rsid w:val="003E0D14"/>
    <w:rsid w:val="003E629C"/>
    <w:rsid w:val="00404330"/>
    <w:rsid w:val="0041103D"/>
    <w:rsid w:val="00426FB5"/>
    <w:rsid w:val="00453E35"/>
    <w:rsid w:val="00456DA6"/>
    <w:rsid w:val="004637B0"/>
    <w:rsid w:val="00464B17"/>
    <w:rsid w:val="00466D65"/>
    <w:rsid w:val="0049394D"/>
    <w:rsid w:val="00494DD5"/>
    <w:rsid w:val="004A4EE0"/>
    <w:rsid w:val="004B004B"/>
    <w:rsid w:val="004C092A"/>
    <w:rsid w:val="004C594D"/>
    <w:rsid w:val="004D4B37"/>
    <w:rsid w:val="004D6B51"/>
    <w:rsid w:val="004E38E7"/>
    <w:rsid w:val="004E55CD"/>
    <w:rsid w:val="004F5CAC"/>
    <w:rsid w:val="0050099B"/>
    <w:rsid w:val="00503254"/>
    <w:rsid w:val="0052618D"/>
    <w:rsid w:val="00526CF3"/>
    <w:rsid w:val="005346EE"/>
    <w:rsid w:val="005744F8"/>
    <w:rsid w:val="00580EAC"/>
    <w:rsid w:val="005F2391"/>
    <w:rsid w:val="00600C17"/>
    <w:rsid w:val="00606001"/>
    <w:rsid w:val="00610CB2"/>
    <w:rsid w:val="00624E98"/>
    <w:rsid w:val="006252B4"/>
    <w:rsid w:val="00626892"/>
    <w:rsid w:val="006327D7"/>
    <w:rsid w:val="0065035A"/>
    <w:rsid w:val="00653ABF"/>
    <w:rsid w:val="00657810"/>
    <w:rsid w:val="00667C6B"/>
    <w:rsid w:val="006934C9"/>
    <w:rsid w:val="00693D78"/>
    <w:rsid w:val="006A0609"/>
    <w:rsid w:val="006A2653"/>
    <w:rsid w:val="006A36B6"/>
    <w:rsid w:val="006E3200"/>
    <w:rsid w:val="006F0B70"/>
    <w:rsid w:val="00706DDF"/>
    <w:rsid w:val="0071004D"/>
    <w:rsid w:val="007110C0"/>
    <w:rsid w:val="00740E99"/>
    <w:rsid w:val="00741D93"/>
    <w:rsid w:val="007421A1"/>
    <w:rsid w:val="00754CCE"/>
    <w:rsid w:val="00755D69"/>
    <w:rsid w:val="00771780"/>
    <w:rsid w:val="007C4290"/>
    <w:rsid w:val="007D14C6"/>
    <w:rsid w:val="007E5EF9"/>
    <w:rsid w:val="007F1311"/>
    <w:rsid w:val="00800277"/>
    <w:rsid w:val="008006E8"/>
    <w:rsid w:val="00811256"/>
    <w:rsid w:val="00814274"/>
    <w:rsid w:val="00817230"/>
    <w:rsid w:val="00827689"/>
    <w:rsid w:val="008302DB"/>
    <w:rsid w:val="00832D23"/>
    <w:rsid w:val="00834658"/>
    <w:rsid w:val="00836B68"/>
    <w:rsid w:val="00845E87"/>
    <w:rsid w:val="00850DC1"/>
    <w:rsid w:val="00853B15"/>
    <w:rsid w:val="00876A8C"/>
    <w:rsid w:val="00880ACB"/>
    <w:rsid w:val="00882978"/>
    <w:rsid w:val="008A7B63"/>
    <w:rsid w:val="008B41FB"/>
    <w:rsid w:val="00913665"/>
    <w:rsid w:val="00917374"/>
    <w:rsid w:val="0092497E"/>
    <w:rsid w:val="00927CCD"/>
    <w:rsid w:val="00936A7C"/>
    <w:rsid w:val="0093767A"/>
    <w:rsid w:val="009402AF"/>
    <w:rsid w:val="00945B07"/>
    <w:rsid w:val="00950819"/>
    <w:rsid w:val="009517E5"/>
    <w:rsid w:val="00957106"/>
    <w:rsid w:val="00960765"/>
    <w:rsid w:val="0097553F"/>
    <w:rsid w:val="0097715D"/>
    <w:rsid w:val="00995262"/>
    <w:rsid w:val="00995FF6"/>
    <w:rsid w:val="009A2A2A"/>
    <w:rsid w:val="009E108A"/>
    <w:rsid w:val="009E2579"/>
    <w:rsid w:val="00A110F3"/>
    <w:rsid w:val="00A20901"/>
    <w:rsid w:val="00A21DA8"/>
    <w:rsid w:val="00A22B23"/>
    <w:rsid w:val="00A41172"/>
    <w:rsid w:val="00A428DA"/>
    <w:rsid w:val="00A50D31"/>
    <w:rsid w:val="00A6246F"/>
    <w:rsid w:val="00A94A48"/>
    <w:rsid w:val="00AA2293"/>
    <w:rsid w:val="00AA27F4"/>
    <w:rsid w:val="00AE4C61"/>
    <w:rsid w:val="00AF08F8"/>
    <w:rsid w:val="00B17F42"/>
    <w:rsid w:val="00B22309"/>
    <w:rsid w:val="00B22F4C"/>
    <w:rsid w:val="00B26B37"/>
    <w:rsid w:val="00B26E65"/>
    <w:rsid w:val="00B32ADD"/>
    <w:rsid w:val="00B37368"/>
    <w:rsid w:val="00B45BD7"/>
    <w:rsid w:val="00B45DFB"/>
    <w:rsid w:val="00B47C0F"/>
    <w:rsid w:val="00B5025E"/>
    <w:rsid w:val="00B6575B"/>
    <w:rsid w:val="00BA08F0"/>
    <w:rsid w:val="00BA6AB1"/>
    <w:rsid w:val="00BB5944"/>
    <w:rsid w:val="00BC0640"/>
    <w:rsid w:val="00BF26E6"/>
    <w:rsid w:val="00BF4A6C"/>
    <w:rsid w:val="00C052A7"/>
    <w:rsid w:val="00C05CA6"/>
    <w:rsid w:val="00C11998"/>
    <w:rsid w:val="00C13FCC"/>
    <w:rsid w:val="00C256A4"/>
    <w:rsid w:val="00C36774"/>
    <w:rsid w:val="00C523CB"/>
    <w:rsid w:val="00C54930"/>
    <w:rsid w:val="00C559AA"/>
    <w:rsid w:val="00C63A36"/>
    <w:rsid w:val="00C64385"/>
    <w:rsid w:val="00C71A9B"/>
    <w:rsid w:val="00C75320"/>
    <w:rsid w:val="00C75FCD"/>
    <w:rsid w:val="00C77D57"/>
    <w:rsid w:val="00C80C4D"/>
    <w:rsid w:val="00C8500C"/>
    <w:rsid w:val="00C86D29"/>
    <w:rsid w:val="00C903DD"/>
    <w:rsid w:val="00C90D00"/>
    <w:rsid w:val="00C94470"/>
    <w:rsid w:val="00C94C69"/>
    <w:rsid w:val="00CA5B30"/>
    <w:rsid w:val="00CA714D"/>
    <w:rsid w:val="00CC36F6"/>
    <w:rsid w:val="00CC4862"/>
    <w:rsid w:val="00CC4B0F"/>
    <w:rsid w:val="00CC647F"/>
    <w:rsid w:val="00CF184D"/>
    <w:rsid w:val="00CF670A"/>
    <w:rsid w:val="00D07A83"/>
    <w:rsid w:val="00D33A93"/>
    <w:rsid w:val="00D46211"/>
    <w:rsid w:val="00D54F5D"/>
    <w:rsid w:val="00D60498"/>
    <w:rsid w:val="00D61790"/>
    <w:rsid w:val="00DA342A"/>
    <w:rsid w:val="00DA3BD4"/>
    <w:rsid w:val="00DC1BBE"/>
    <w:rsid w:val="00DC615E"/>
    <w:rsid w:val="00DF6A80"/>
    <w:rsid w:val="00E171DC"/>
    <w:rsid w:val="00E23ADF"/>
    <w:rsid w:val="00E329C4"/>
    <w:rsid w:val="00E33990"/>
    <w:rsid w:val="00E53430"/>
    <w:rsid w:val="00E610F9"/>
    <w:rsid w:val="00E64F5D"/>
    <w:rsid w:val="00E755DD"/>
    <w:rsid w:val="00EA23B2"/>
    <w:rsid w:val="00EA5841"/>
    <w:rsid w:val="00EA65E7"/>
    <w:rsid w:val="00EA6D54"/>
    <w:rsid w:val="00EB50A9"/>
    <w:rsid w:val="00ED23C9"/>
    <w:rsid w:val="00EF019B"/>
    <w:rsid w:val="00EF4A97"/>
    <w:rsid w:val="00EF7056"/>
    <w:rsid w:val="00EF7DFB"/>
    <w:rsid w:val="00F01297"/>
    <w:rsid w:val="00F24590"/>
    <w:rsid w:val="00F275A6"/>
    <w:rsid w:val="00F33492"/>
    <w:rsid w:val="00F5303C"/>
    <w:rsid w:val="00F6713D"/>
    <w:rsid w:val="00F7068D"/>
    <w:rsid w:val="00F76D34"/>
    <w:rsid w:val="00F845E9"/>
    <w:rsid w:val="00F94C48"/>
    <w:rsid w:val="00FC102B"/>
    <w:rsid w:val="00FC21C6"/>
    <w:rsid w:val="00FE67E8"/>
    <w:rsid w:val="00FF0C4B"/>
    <w:rsid w:val="00FF62EB"/>
    <w:rsid w:val="00FF73F6"/>
    <w:rsid w:val="307414BC"/>
    <w:rsid w:val="5FF1F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E5AB15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6076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0027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00C17"/>
    <w:rPr>
      <w:b/>
      <w:bCs/>
    </w:rPr>
  </w:style>
  <w:style w:type="paragraph" w:styleId="Title">
    <w:name w:val="Title"/>
    <w:basedOn w:val="Normal"/>
    <w:link w:val="TitleChar"/>
    <w:uiPriority w:val="99"/>
    <w:qFormat/>
    <w:rsid w:val="000915A9"/>
    <w:pPr>
      <w:jc w:val="center"/>
    </w:pPr>
    <w:rPr>
      <w:b/>
      <w:spacing w:val="-5"/>
      <w:szCs w:val="20"/>
    </w:rPr>
  </w:style>
  <w:style w:type="paragraph" w:styleId="BodyText3">
    <w:name w:val="Body Text 3"/>
    <w:basedOn w:val="Normal"/>
    <w:rsid w:val="000915A9"/>
    <w:pPr>
      <w:snapToGrid w:val="0"/>
    </w:pPr>
    <w:rPr>
      <w:rFonts w:ascii="Arial" w:hAnsi="Arial"/>
      <w:szCs w:val="20"/>
    </w:rPr>
  </w:style>
  <w:style w:type="paragraph" w:styleId="BodyText">
    <w:name w:val="Body Text"/>
    <w:basedOn w:val="Normal"/>
    <w:link w:val="BodyTextChar"/>
    <w:rsid w:val="00BB5944"/>
    <w:pPr>
      <w:spacing w:after="120"/>
    </w:pPr>
  </w:style>
  <w:style w:type="paragraph" w:styleId="BalloonText">
    <w:name w:val="Balloon Text"/>
    <w:basedOn w:val="Normal"/>
    <w:semiHidden/>
    <w:rsid w:val="00ED23C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90D0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90D00"/>
  </w:style>
  <w:style w:type="character" w:customStyle="1" w:styleId="apple-style-span">
    <w:name w:val="apple-style-span"/>
    <w:basedOn w:val="DefaultParagraphFont"/>
    <w:rsid w:val="00C90D00"/>
  </w:style>
  <w:style w:type="character" w:customStyle="1" w:styleId="TitleChar">
    <w:name w:val="Title Char"/>
    <w:basedOn w:val="DefaultParagraphFont"/>
    <w:link w:val="Title"/>
    <w:uiPriority w:val="99"/>
    <w:locked/>
    <w:rsid w:val="00E33990"/>
    <w:rPr>
      <w:b/>
      <w:spacing w:val="-5"/>
      <w:sz w:val="24"/>
    </w:rPr>
  </w:style>
  <w:style w:type="character" w:customStyle="1" w:styleId="BodyTextChar">
    <w:name w:val="Body Text Char"/>
    <w:basedOn w:val="DefaultParagraphFont"/>
    <w:link w:val="BodyText"/>
    <w:rsid w:val="0081125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327D7"/>
    <w:pPr>
      <w:ind w:left="720"/>
      <w:contextualSpacing/>
    </w:pPr>
    <w:rPr>
      <w:rFonts w:ascii="Cambria" w:eastAsia="Cambria" w:hAnsi="Cambria"/>
    </w:rPr>
  </w:style>
  <w:style w:type="character" w:styleId="CommentReference">
    <w:name w:val="annotation reference"/>
    <w:basedOn w:val="DefaultParagraphFont"/>
    <w:rsid w:val="00503254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32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03254"/>
  </w:style>
  <w:style w:type="paragraph" w:styleId="CommentSubject">
    <w:name w:val="annotation subject"/>
    <w:basedOn w:val="CommentText"/>
    <w:next w:val="CommentText"/>
    <w:link w:val="CommentSubjectChar"/>
    <w:rsid w:val="005032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03254"/>
    <w:rPr>
      <w:b/>
      <w:bCs/>
    </w:rPr>
  </w:style>
  <w:style w:type="paragraph" w:styleId="Header">
    <w:name w:val="header"/>
    <w:basedOn w:val="Normal"/>
    <w:link w:val="HeaderChar"/>
    <w:rsid w:val="00C77D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77D57"/>
    <w:rPr>
      <w:sz w:val="24"/>
      <w:szCs w:val="24"/>
    </w:rPr>
  </w:style>
  <w:style w:type="paragraph" w:styleId="Footer">
    <w:name w:val="footer"/>
    <w:basedOn w:val="Normal"/>
    <w:link w:val="FooterChar"/>
    <w:rsid w:val="00C77D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77D57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03687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64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93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05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62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1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43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96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1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7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46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5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4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08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4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18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6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9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6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22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9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ale.com/c/general-onefil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5465F-A714-41C9-8B43-71741B94F8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823B12-E59B-4654-B0CB-4D4AA245D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96F9D8-FBFB-4687-B130-090C656E0C71}">
  <ds:schemaRefs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elements/1.1/"/>
    <ds:schemaRef ds:uri="http://purl.org/dc/dcmitype/"/>
    <ds:schemaRef ds:uri="414b61c2-465e-4524-bb5a-35b018b5d2bd"/>
    <ds:schemaRef ds:uri="8c4f6b63-f3d0-4e86-a0af-43654e3caf49"/>
  </ds:schemaRefs>
</ds:datastoreItem>
</file>

<file path=customXml/itemProps4.xml><?xml version="1.0" encoding="utf-8"?>
<ds:datastoreItem xmlns:ds="http://schemas.openxmlformats.org/officeDocument/2006/customXml" ds:itemID="{CA441991-6D4E-4A9C-9AC9-342B2F934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izzle</vt:lpstr>
    </vt:vector>
  </TitlesOfParts>
  <Company>Cengage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izzle</dc:title>
  <dc:creator>CL User</dc:creator>
  <cp:lastModifiedBy>Rand, Jennifer K</cp:lastModifiedBy>
  <cp:revision>2</cp:revision>
  <cp:lastPrinted>2016-04-21T15:20:00Z</cp:lastPrinted>
  <dcterms:created xsi:type="dcterms:W3CDTF">2019-07-26T21:11:00Z</dcterms:created>
  <dcterms:modified xsi:type="dcterms:W3CDTF">2019-07-26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CB040CCCF20D36499E67B5814C15E538</vt:lpwstr>
  </property>
</Properties>
</file>